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1D29B6" w14:textId="77777777" w:rsidR="005B4D72" w:rsidRDefault="005B4D7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4"/>
          <w:szCs w:val="4"/>
        </w:rPr>
      </w:pPr>
      <w:bookmarkStart w:id="0" w:name="_GoBack"/>
      <w:bookmarkEnd w:id="0"/>
    </w:p>
    <w:tbl>
      <w:tblPr>
        <w:tblStyle w:val="a3"/>
        <w:tblW w:w="13465" w:type="dxa"/>
        <w:tblInd w:w="7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65"/>
        <w:gridCol w:w="7865"/>
        <w:gridCol w:w="3135"/>
      </w:tblGrid>
      <w:tr w:rsidR="005B4D72" w14:paraId="1031A257" w14:textId="77777777" w:rsidTr="00E625D4">
        <w:trPr>
          <w:trHeight w:val="641"/>
        </w:trPr>
        <w:tc>
          <w:tcPr>
            <w:tcW w:w="2465" w:type="dxa"/>
            <w:vMerge w:val="restart"/>
          </w:tcPr>
          <w:p w14:paraId="04D5E112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C281AA0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val="en-MY" w:eastAsia="en-MY"/>
              </w:rPr>
              <w:drawing>
                <wp:inline distT="0" distB="0" distL="0" distR="0" wp14:anchorId="08404C91" wp14:editId="25C5F925">
                  <wp:extent cx="1264810" cy="447675"/>
                  <wp:effectExtent l="0" t="0" r="0" b="0"/>
                  <wp:docPr id="7" name="image1.jpg" descr="A logo with text on it  Description automatically generated 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A logo with text on it  Description automatically generated 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810" cy="4476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5" w:type="dxa"/>
          </w:tcPr>
          <w:p w14:paraId="4992309C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2" w:line="236" w:lineRule="auto"/>
              <w:ind w:left="31" w:right="9"/>
              <w:jc w:val="center"/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color w:val="000000"/>
                <w:sz w:val="21"/>
                <w:szCs w:val="21"/>
              </w:rPr>
              <w:t>SEKOLAH PENGAJIAN SISWAZAH</w:t>
            </w:r>
          </w:p>
          <w:p w14:paraId="085FAB44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31" w:right="3"/>
              <w:jc w:val="center"/>
              <w:rPr>
                <w:i/>
                <w:color w:val="000000"/>
                <w:sz w:val="21"/>
                <w:szCs w:val="21"/>
              </w:rPr>
            </w:pPr>
            <w:r>
              <w:rPr>
                <w:i/>
                <w:color w:val="000000"/>
                <w:sz w:val="21"/>
                <w:szCs w:val="21"/>
              </w:rPr>
              <w:t>SCHOOL OF GRADUATE STUDIES</w:t>
            </w:r>
          </w:p>
        </w:tc>
        <w:tc>
          <w:tcPr>
            <w:tcW w:w="3135" w:type="dxa"/>
            <w:vMerge w:val="restart"/>
            <w:tcBorders>
              <w:right w:val="single" w:sz="6" w:space="0" w:color="000000"/>
            </w:tcBorders>
          </w:tcPr>
          <w:p w14:paraId="5939F3F8" w14:textId="51A1553B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0"/>
              <w:ind w:left="275" w:right="249"/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SPS/37/2018/Pind.</w:t>
            </w:r>
            <w:r w:rsidR="00C97565">
              <w:rPr>
                <w:color w:val="000000"/>
                <w:sz w:val="21"/>
                <w:szCs w:val="21"/>
              </w:rPr>
              <w:t>4</w:t>
            </w:r>
            <w:r>
              <w:rPr>
                <w:color w:val="000000"/>
                <w:sz w:val="21"/>
                <w:szCs w:val="21"/>
              </w:rPr>
              <w:t>/2025</w:t>
            </w:r>
          </w:p>
          <w:p w14:paraId="1F5147A3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  <w:p w14:paraId="0C360A31" w14:textId="74ACCEEB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75" w:right="246"/>
              <w:jc w:val="center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Tarikh Kuat Kuasa: </w:t>
            </w:r>
            <w:r w:rsidR="00836B1E">
              <w:rPr>
                <w:color w:val="000000"/>
                <w:sz w:val="21"/>
                <w:szCs w:val="21"/>
              </w:rPr>
              <w:t>7</w:t>
            </w:r>
            <w:r>
              <w:rPr>
                <w:color w:val="000000"/>
                <w:sz w:val="21"/>
                <w:szCs w:val="21"/>
              </w:rPr>
              <w:t>.</w:t>
            </w:r>
            <w:r w:rsidR="00836B1E">
              <w:rPr>
                <w:color w:val="000000"/>
                <w:sz w:val="21"/>
                <w:szCs w:val="21"/>
              </w:rPr>
              <w:t>10</w:t>
            </w:r>
            <w:r>
              <w:rPr>
                <w:color w:val="000000"/>
                <w:sz w:val="21"/>
                <w:szCs w:val="21"/>
              </w:rPr>
              <w:t>.2025</w:t>
            </w:r>
          </w:p>
        </w:tc>
      </w:tr>
      <w:tr w:rsidR="005B4D72" w14:paraId="598966DC" w14:textId="77777777" w:rsidTr="00E625D4">
        <w:trPr>
          <w:trHeight w:val="700"/>
        </w:trPr>
        <w:tc>
          <w:tcPr>
            <w:tcW w:w="2465" w:type="dxa"/>
            <w:vMerge/>
          </w:tcPr>
          <w:p w14:paraId="5B2DA158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1"/>
                <w:szCs w:val="21"/>
              </w:rPr>
            </w:pPr>
          </w:p>
        </w:tc>
        <w:tc>
          <w:tcPr>
            <w:tcW w:w="7865" w:type="dxa"/>
          </w:tcPr>
          <w:p w14:paraId="0093A096" w14:textId="77777777" w:rsidR="005B4D72" w:rsidRDefault="003A49F2" w:rsidP="00E62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8" w:line="241" w:lineRule="auto"/>
              <w:ind w:left="31" w:right="16"/>
              <w:jc w:val="center"/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color w:val="000000"/>
                <w:sz w:val="21"/>
                <w:szCs w:val="21"/>
              </w:rPr>
              <w:t>BORANG SENARAI PEMBETULAN</w:t>
            </w:r>
          </w:p>
          <w:p w14:paraId="3A845862" w14:textId="77777777" w:rsidR="005B4D72" w:rsidRDefault="003A49F2" w:rsidP="00E62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1" w:lineRule="auto"/>
              <w:ind w:left="31"/>
              <w:jc w:val="center"/>
              <w:rPr>
                <w:i/>
                <w:color w:val="000000"/>
                <w:sz w:val="21"/>
                <w:szCs w:val="21"/>
              </w:rPr>
            </w:pPr>
            <w:r>
              <w:rPr>
                <w:i/>
                <w:color w:val="000000"/>
                <w:sz w:val="21"/>
                <w:szCs w:val="21"/>
              </w:rPr>
              <w:t>LIST OF CORRECTIONS FORM</w:t>
            </w:r>
          </w:p>
        </w:tc>
        <w:tc>
          <w:tcPr>
            <w:tcW w:w="3135" w:type="dxa"/>
            <w:vMerge/>
            <w:tcBorders>
              <w:right w:val="single" w:sz="6" w:space="0" w:color="000000"/>
            </w:tcBorders>
          </w:tcPr>
          <w:p w14:paraId="023F82CB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i/>
                <w:color w:val="000000"/>
                <w:sz w:val="21"/>
                <w:szCs w:val="21"/>
              </w:rPr>
            </w:pPr>
          </w:p>
        </w:tc>
      </w:tr>
    </w:tbl>
    <w:p w14:paraId="073BD9D9" w14:textId="77777777" w:rsidR="005B4D72" w:rsidRDefault="005B4D72">
      <w:pPr>
        <w:pBdr>
          <w:top w:val="nil"/>
          <w:left w:val="nil"/>
          <w:bottom w:val="nil"/>
          <w:right w:val="nil"/>
          <w:between w:val="nil"/>
        </w:pBdr>
        <w:spacing w:before="50" w:after="1"/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tbl>
      <w:tblPr>
        <w:tblStyle w:val="a4"/>
        <w:tblW w:w="13380" w:type="dxa"/>
        <w:tblInd w:w="7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763"/>
        <w:gridCol w:w="4813"/>
        <w:gridCol w:w="1276"/>
        <w:gridCol w:w="5528"/>
      </w:tblGrid>
      <w:tr w:rsidR="005B4D72" w14:paraId="3CFAF135" w14:textId="77777777" w:rsidTr="00A13C76">
        <w:trPr>
          <w:trHeight w:val="449"/>
        </w:trPr>
        <w:tc>
          <w:tcPr>
            <w:tcW w:w="1763" w:type="dxa"/>
          </w:tcPr>
          <w:p w14:paraId="1E210EBC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5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ama Calon</w:t>
            </w:r>
          </w:p>
          <w:p w14:paraId="753EFEE9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ind w:left="50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Candidate’s Name</w:t>
            </w:r>
          </w:p>
        </w:tc>
        <w:tc>
          <w:tcPr>
            <w:tcW w:w="4813" w:type="dxa"/>
          </w:tcPr>
          <w:p w14:paraId="0CC62ED4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3" w:lineRule="auto"/>
              <w:ind w:left="13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6804" w:type="dxa"/>
            <w:gridSpan w:val="2"/>
          </w:tcPr>
          <w:p w14:paraId="29FF29FF" w14:textId="4E3F5EED" w:rsidR="005B4D72" w:rsidRDefault="00A13C76" w:rsidP="00A13C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3" w:lineRule="auto"/>
              <w:rPr>
                <w:i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TAJUK TESIS/ DISERTASI/ </w:t>
            </w:r>
            <w:r>
              <w:rPr>
                <w:i/>
                <w:color w:val="000000"/>
                <w:sz w:val="20"/>
                <w:szCs w:val="20"/>
              </w:rPr>
              <w:t>TITLE OF THESIS/ DISSERTATION</w:t>
            </w:r>
          </w:p>
        </w:tc>
      </w:tr>
      <w:tr w:rsidR="005B4D72" w14:paraId="514DA40C" w14:textId="77777777" w:rsidTr="00A13C76">
        <w:trPr>
          <w:trHeight w:val="460"/>
        </w:trPr>
        <w:tc>
          <w:tcPr>
            <w:tcW w:w="1763" w:type="dxa"/>
          </w:tcPr>
          <w:p w14:paraId="0204425E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23" w:lineRule="auto"/>
              <w:ind w:left="5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o. Matrik</w:t>
            </w:r>
          </w:p>
          <w:p w14:paraId="7872C7E4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ind w:left="50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Matric No.</w:t>
            </w:r>
          </w:p>
        </w:tc>
        <w:tc>
          <w:tcPr>
            <w:tcW w:w="4813" w:type="dxa"/>
          </w:tcPr>
          <w:p w14:paraId="666B7B6D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3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276" w:type="dxa"/>
          </w:tcPr>
          <w:p w14:paraId="446AF045" w14:textId="25DD1BBF" w:rsidR="005B4D72" w:rsidRDefault="00A13C76" w:rsidP="00A13C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23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Lama</w:t>
            </w:r>
          </w:p>
          <w:p w14:paraId="55906194" w14:textId="29CAA221" w:rsidR="005B4D72" w:rsidRDefault="00263299" w:rsidP="00A13C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 xml:space="preserve"> Previous</w:t>
            </w:r>
          </w:p>
        </w:tc>
        <w:tc>
          <w:tcPr>
            <w:tcW w:w="5528" w:type="dxa"/>
          </w:tcPr>
          <w:p w14:paraId="1EFC54CB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277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</w:tr>
      <w:tr w:rsidR="005B4D72" w14:paraId="4E666A04" w14:textId="77777777" w:rsidTr="00A13C76">
        <w:trPr>
          <w:trHeight w:val="459"/>
        </w:trPr>
        <w:tc>
          <w:tcPr>
            <w:tcW w:w="1763" w:type="dxa"/>
          </w:tcPr>
          <w:p w14:paraId="2A9B31F5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23" w:lineRule="auto"/>
              <w:ind w:left="5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Fakulti</w:t>
            </w:r>
          </w:p>
          <w:p w14:paraId="1ED8566D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3" w:lineRule="auto"/>
              <w:ind w:left="50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Faculty</w:t>
            </w:r>
          </w:p>
        </w:tc>
        <w:tc>
          <w:tcPr>
            <w:tcW w:w="4813" w:type="dxa"/>
          </w:tcPr>
          <w:p w14:paraId="6C7865F1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3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276" w:type="dxa"/>
          </w:tcPr>
          <w:p w14:paraId="61EBC04A" w14:textId="4BDEB4F4" w:rsidR="005B4D72" w:rsidRDefault="00A13C76" w:rsidP="00A13C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23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Baru</w:t>
            </w:r>
          </w:p>
          <w:p w14:paraId="2C3CCCE5" w14:textId="50808415" w:rsidR="005B4D72" w:rsidRDefault="00A13C76" w:rsidP="00A13C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3" w:lineRule="auto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 xml:space="preserve"> New</w:t>
            </w:r>
          </w:p>
        </w:tc>
        <w:tc>
          <w:tcPr>
            <w:tcW w:w="5528" w:type="dxa"/>
          </w:tcPr>
          <w:p w14:paraId="338D4A41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277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</w:tr>
      <w:tr w:rsidR="005B4D72" w14:paraId="151484C2" w14:textId="77777777" w:rsidTr="00A13C76">
        <w:trPr>
          <w:trHeight w:val="448"/>
        </w:trPr>
        <w:tc>
          <w:tcPr>
            <w:tcW w:w="1763" w:type="dxa"/>
          </w:tcPr>
          <w:p w14:paraId="49FE0374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23" w:lineRule="auto"/>
              <w:ind w:left="5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enyelia Utama</w:t>
            </w:r>
          </w:p>
          <w:p w14:paraId="30D7577A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3" w:lineRule="auto"/>
              <w:ind w:left="50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Main Supervisor</w:t>
            </w:r>
          </w:p>
        </w:tc>
        <w:tc>
          <w:tcPr>
            <w:tcW w:w="4813" w:type="dxa"/>
          </w:tcPr>
          <w:p w14:paraId="5043B118" w14:textId="77777777" w:rsidR="005B4D72" w:rsidRDefault="003A49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3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276" w:type="dxa"/>
          </w:tcPr>
          <w:p w14:paraId="4FEDD463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28" w:type="dxa"/>
          </w:tcPr>
          <w:p w14:paraId="71F9BEAA" w14:textId="77777777" w:rsidR="005B4D72" w:rsidRDefault="005B4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6D302C6F" w14:textId="77777777" w:rsidR="00C97565" w:rsidRDefault="00C97565" w:rsidP="00312BFB">
      <w:pPr>
        <w:pBdr>
          <w:top w:val="nil"/>
          <w:left w:val="nil"/>
          <w:bottom w:val="nil"/>
          <w:right w:val="nil"/>
          <w:between w:val="nil"/>
        </w:pBdr>
        <w:ind w:left="1" w:right="2"/>
        <w:jc w:val="center"/>
        <w:rPr>
          <w:sz w:val="20"/>
          <w:szCs w:val="20"/>
        </w:rPr>
      </w:pPr>
    </w:p>
    <w:p w14:paraId="1F133618" w14:textId="40ED5DB1" w:rsidR="00437DA7" w:rsidRPr="00CD0928" w:rsidRDefault="00A42DF0" w:rsidP="00312BFB">
      <w:pPr>
        <w:pBdr>
          <w:top w:val="nil"/>
          <w:left w:val="nil"/>
          <w:bottom w:val="nil"/>
          <w:right w:val="nil"/>
          <w:between w:val="nil"/>
        </w:pBdr>
        <w:ind w:left="1" w:right="2"/>
        <w:jc w:val="center"/>
        <w:rPr>
          <w:color w:val="000000"/>
          <w:sz w:val="20"/>
          <w:szCs w:val="20"/>
        </w:rPr>
      </w:pPr>
      <w:r w:rsidRPr="00CD0928">
        <w:rPr>
          <w:sz w:val="20"/>
          <w:szCs w:val="20"/>
        </w:rPr>
        <w:t xml:space="preserve">Sila senaraikan SEMUA pembetulan yang diperlukan seperti yang disyorkan dalam </w:t>
      </w:r>
      <w:r w:rsidRPr="00CD0928">
        <w:rPr>
          <w:rStyle w:val="Strong"/>
          <w:b w:val="0"/>
          <w:bCs w:val="0"/>
          <w:sz w:val="20"/>
          <w:szCs w:val="20"/>
        </w:rPr>
        <w:t>Laporan Pengerusi Peperiksaan Lisan</w:t>
      </w:r>
      <w:r w:rsidRPr="00CD0928">
        <w:rPr>
          <w:b/>
          <w:sz w:val="20"/>
          <w:szCs w:val="20"/>
        </w:rPr>
        <w:t>.</w:t>
      </w:r>
    </w:p>
    <w:p w14:paraId="5D8CFBE5" w14:textId="4CCB76DC" w:rsidR="005B4D72" w:rsidRPr="00A13C76" w:rsidRDefault="00A42DF0" w:rsidP="00312BFB">
      <w:pPr>
        <w:spacing w:after="30"/>
        <w:ind w:right="2"/>
        <w:jc w:val="center"/>
        <w:rPr>
          <w:b/>
          <w:i/>
          <w:iCs/>
          <w:sz w:val="20"/>
          <w:szCs w:val="20"/>
        </w:rPr>
      </w:pPr>
      <w:r w:rsidRPr="00CD0928">
        <w:rPr>
          <w:i/>
          <w:iCs/>
          <w:sz w:val="20"/>
          <w:szCs w:val="20"/>
        </w:rPr>
        <w:t xml:space="preserve">Please list down ALL the required corrections as recommended in the </w:t>
      </w:r>
      <w:r w:rsidRPr="00CD0928">
        <w:rPr>
          <w:rStyle w:val="Strong"/>
          <w:b w:val="0"/>
          <w:bCs w:val="0"/>
          <w:i/>
          <w:iCs/>
          <w:sz w:val="20"/>
          <w:szCs w:val="20"/>
        </w:rPr>
        <w:t>Chairman of the Oral Examination Report</w:t>
      </w:r>
      <w:r w:rsidRPr="00CD0928">
        <w:rPr>
          <w:b/>
          <w:i/>
          <w:iCs/>
          <w:sz w:val="20"/>
          <w:szCs w:val="20"/>
        </w:rPr>
        <w:t>.</w:t>
      </w:r>
    </w:p>
    <w:p w14:paraId="2B975BFA" w14:textId="77777777" w:rsidR="00437DA7" w:rsidRPr="00312BFB" w:rsidRDefault="00437DA7">
      <w:pPr>
        <w:spacing w:before="39" w:after="30"/>
        <w:ind w:right="2"/>
        <w:jc w:val="center"/>
        <w:rPr>
          <w:i/>
          <w:iCs/>
          <w:sz w:val="6"/>
          <w:szCs w:val="6"/>
        </w:rPr>
      </w:pPr>
    </w:p>
    <w:tbl>
      <w:tblPr>
        <w:tblStyle w:val="a5"/>
        <w:tblW w:w="14528" w:type="dxa"/>
        <w:tblInd w:w="209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Layout w:type="fixed"/>
        <w:tblLook w:val="0000" w:firstRow="0" w:lastRow="0" w:firstColumn="0" w:lastColumn="0" w:noHBand="0" w:noVBand="0"/>
      </w:tblPr>
      <w:tblGrid>
        <w:gridCol w:w="797"/>
        <w:gridCol w:w="3691"/>
        <w:gridCol w:w="5357"/>
        <w:gridCol w:w="1231"/>
        <w:gridCol w:w="1214"/>
        <w:gridCol w:w="2238"/>
      </w:tblGrid>
      <w:tr w:rsidR="005B4D72" w:rsidRPr="00D208FF" w14:paraId="78FEAE5B" w14:textId="77777777" w:rsidTr="00F97E9B">
        <w:trPr>
          <w:cantSplit/>
          <w:trHeight w:val="1091"/>
          <w:tblHeader/>
        </w:trPr>
        <w:tc>
          <w:tcPr>
            <w:tcW w:w="797" w:type="dxa"/>
            <w:shd w:val="clear" w:color="auto" w:fill="F0F0F0"/>
            <w:vAlign w:val="center"/>
          </w:tcPr>
          <w:p w14:paraId="4ACEE85A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" w:right="12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>Bil</w:t>
            </w:r>
          </w:p>
          <w:p w14:paraId="7EB4A520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26" w:right="7"/>
              <w:jc w:val="center"/>
              <w:rPr>
                <w:b/>
                <w:i/>
                <w:color w:val="000000"/>
                <w:sz w:val="20"/>
                <w:szCs w:val="2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No.</w:t>
            </w:r>
          </w:p>
        </w:tc>
        <w:tc>
          <w:tcPr>
            <w:tcW w:w="3691" w:type="dxa"/>
            <w:shd w:val="clear" w:color="auto" w:fill="F0F0F0"/>
            <w:vAlign w:val="center"/>
          </w:tcPr>
          <w:p w14:paraId="081B91F9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right="9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>Komen</w:t>
            </w:r>
          </w:p>
          <w:p w14:paraId="24BBADF0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"/>
              <w:jc w:val="center"/>
              <w:rPr>
                <w:b/>
                <w:i/>
                <w:color w:val="000000"/>
                <w:sz w:val="20"/>
                <w:szCs w:val="2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5357" w:type="dxa"/>
            <w:shd w:val="clear" w:color="auto" w:fill="F0F0F0"/>
            <w:vAlign w:val="center"/>
          </w:tcPr>
          <w:p w14:paraId="31235FE7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8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>Pembetulan</w:t>
            </w:r>
          </w:p>
          <w:p w14:paraId="3522E029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"/>
              <w:jc w:val="center"/>
              <w:rPr>
                <w:b/>
                <w:i/>
                <w:color w:val="000000"/>
                <w:sz w:val="20"/>
                <w:szCs w:val="2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Correction</w:t>
            </w:r>
          </w:p>
        </w:tc>
        <w:tc>
          <w:tcPr>
            <w:tcW w:w="1231" w:type="dxa"/>
            <w:shd w:val="clear" w:color="auto" w:fill="F0F0F0"/>
            <w:vAlign w:val="center"/>
          </w:tcPr>
          <w:p w14:paraId="15FE4410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3"/>
              <w:ind w:left="125" w:right="116"/>
              <w:jc w:val="center"/>
              <w:rPr>
                <w:b/>
                <w:i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 xml:space="preserve">M/S Lama </w:t>
            </w:r>
            <w:r w:rsidRPr="000D288C">
              <w:rPr>
                <w:b/>
                <w:i/>
                <w:color w:val="000000"/>
                <w:sz w:val="20"/>
                <w:szCs w:val="20"/>
              </w:rPr>
              <w:t>Old page(s)</w:t>
            </w:r>
          </w:p>
        </w:tc>
        <w:tc>
          <w:tcPr>
            <w:tcW w:w="1214" w:type="dxa"/>
            <w:shd w:val="clear" w:color="auto" w:fill="F0F0F0"/>
            <w:vAlign w:val="center"/>
          </w:tcPr>
          <w:p w14:paraId="5685D202" w14:textId="77777777" w:rsidR="005B4D72" w:rsidRPr="000D288C" w:rsidRDefault="003A49F2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3"/>
              <w:ind w:left="79" w:right="68"/>
              <w:jc w:val="center"/>
              <w:rPr>
                <w:b/>
                <w:i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 xml:space="preserve">M/S Baru </w:t>
            </w:r>
            <w:r w:rsidRPr="000D288C">
              <w:rPr>
                <w:b/>
                <w:i/>
                <w:color w:val="000000"/>
                <w:sz w:val="20"/>
                <w:szCs w:val="20"/>
              </w:rPr>
              <w:t>New page(s)</w:t>
            </w:r>
          </w:p>
        </w:tc>
        <w:tc>
          <w:tcPr>
            <w:tcW w:w="2238" w:type="dxa"/>
            <w:shd w:val="clear" w:color="auto" w:fill="F0F0F0"/>
            <w:vAlign w:val="center"/>
          </w:tcPr>
          <w:p w14:paraId="0467D2B2" w14:textId="77777777" w:rsidR="00312BFB" w:rsidRPr="00DE7D7F" w:rsidRDefault="00312BFB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"/>
              <w:jc w:val="center"/>
              <w:rPr>
                <w:b/>
                <w:color w:val="000000"/>
                <w:sz w:val="18"/>
                <w:szCs w:val="18"/>
              </w:rPr>
            </w:pPr>
            <w:r w:rsidRPr="00DE7D7F">
              <w:rPr>
                <w:b/>
                <w:color w:val="000000"/>
                <w:sz w:val="18"/>
                <w:szCs w:val="18"/>
              </w:rPr>
              <w:t xml:space="preserve">Pengesahan Pembetulan oleh Penyelia </w:t>
            </w:r>
            <w:r w:rsidRPr="00DE7D7F">
              <w:rPr>
                <w:b/>
                <w:i/>
                <w:color w:val="000000"/>
                <w:sz w:val="18"/>
                <w:szCs w:val="18"/>
              </w:rPr>
              <w:t xml:space="preserve">(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√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/ 𝑋𝑋 </w:t>
            </w:r>
            <w:r w:rsidRPr="00DE7D7F">
              <w:rPr>
                <w:b/>
                <w:color w:val="000000"/>
                <w:sz w:val="18"/>
                <w:szCs w:val="18"/>
              </w:rPr>
              <w:t>dengan ulasan</w:t>
            </w:r>
            <w:r w:rsidRPr="00DE7D7F">
              <w:rPr>
                <w:b/>
                <w:i/>
                <w:color w:val="000000"/>
                <w:sz w:val="18"/>
                <w:szCs w:val="18"/>
              </w:rPr>
              <w:t>)</w:t>
            </w:r>
          </w:p>
          <w:p w14:paraId="1E0AB2C2" w14:textId="77777777" w:rsidR="00312BFB" w:rsidRPr="00DE7D7F" w:rsidRDefault="00312BFB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7"/>
              <w:jc w:val="center"/>
              <w:rPr>
                <w:b/>
                <w:i/>
                <w:color w:val="000000"/>
                <w:sz w:val="18"/>
                <w:szCs w:val="18"/>
              </w:rPr>
            </w:pPr>
            <w:r w:rsidRPr="00DE7D7F">
              <w:rPr>
                <w:b/>
                <w:i/>
                <w:color w:val="000000"/>
                <w:sz w:val="18"/>
                <w:szCs w:val="18"/>
              </w:rPr>
              <w:t>/ Correction Verification by Supervisor</w:t>
            </w:r>
          </w:p>
          <w:p w14:paraId="0AF1CAD3" w14:textId="1B7889E1" w:rsidR="005B4D72" w:rsidRPr="00D208FF" w:rsidRDefault="00312BFB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7" w:right="1"/>
              <w:jc w:val="center"/>
              <w:rPr>
                <w:b/>
                <w:i/>
                <w:color w:val="000000"/>
                <w:sz w:val="16"/>
                <w:szCs w:val="16"/>
              </w:rPr>
            </w:pPr>
            <w:r w:rsidRPr="00DE7D7F">
              <w:rPr>
                <w:b/>
                <w:i/>
                <w:color w:val="000000"/>
                <w:sz w:val="18"/>
                <w:szCs w:val="18"/>
              </w:rPr>
              <w:t xml:space="preserve">(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√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/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𝑋𝑋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</w:t>
            </w:r>
            <w:r w:rsidRPr="00DE7D7F">
              <w:rPr>
                <w:b/>
                <w:i/>
                <w:iCs/>
                <w:color w:val="000000"/>
                <w:sz w:val="18"/>
                <w:szCs w:val="18"/>
              </w:rPr>
              <w:t>with comments</w:t>
            </w:r>
            <w:r w:rsidRPr="00DE7D7F">
              <w:rPr>
                <w:b/>
                <w:color w:val="000000"/>
                <w:sz w:val="18"/>
                <w:szCs w:val="18"/>
              </w:rPr>
              <w:t>)</w:t>
            </w:r>
            <w:r w:rsidRPr="00D208FF">
              <w:rPr>
                <w:b/>
                <w:i/>
                <w:color w:val="000000"/>
                <w:sz w:val="16"/>
                <w:szCs w:val="16"/>
              </w:rPr>
              <w:t>)</w:t>
            </w:r>
          </w:p>
        </w:tc>
      </w:tr>
      <w:tr w:rsidR="00F52A86" w14:paraId="65284740" w14:textId="77777777" w:rsidTr="00F52A86">
        <w:trPr>
          <w:trHeight w:val="256"/>
        </w:trPr>
        <w:tc>
          <w:tcPr>
            <w:tcW w:w="14528" w:type="dxa"/>
            <w:gridSpan w:val="6"/>
            <w:vAlign w:val="center"/>
          </w:tcPr>
          <w:p w14:paraId="3CFD86C7" w14:textId="699861E7" w:rsidR="00F52A86" w:rsidRDefault="00E625D4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Komen Keseluruhan/</w:t>
            </w:r>
            <w:r>
              <w:rPr>
                <w:b/>
                <w:i/>
                <w:color w:val="000000"/>
              </w:rPr>
              <w:t>General Comments</w:t>
            </w:r>
          </w:p>
        </w:tc>
      </w:tr>
      <w:tr w:rsidR="00F52A86" w14:paraId="236D178E" w14:textId="77777777" w:rsidTr="00312BFB">
        <w:trPr>
          <w:trHeight w:val="256"/>
        </w:trPr>
        <w:tc>
          <w:tcPr>
            <w:tcW w:w="797" w:type="dxa"/>
          </w:tcPr>
          <w:p w14:paraId="35224881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</w:tcPr>
          <w:p w14:paraId="7F44471D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796923F6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51957B18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6EA022C1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10623A8E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0D7CC0F5" w14:textId="77777777" w:rsidTr="00312BFB">
        <w:trPr>
          <w:trHeight w:val="249"/>
        </w:trPr>
        <w:tc>
          <w:tcPr>
            <w:tcW w:w="797" w:type="dxa"/>
          </w:tcPr>
          <w:p w14:paraId="2B2D5E61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</w:tcPr>
          <w:p w14:paraId="068A8722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0B6ED94E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3693306C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47B563B8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14BF646F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42FC1776" w14:textId="77777777" w:rsidTr="00312BFB">
        <w:trPr>
          <w:trHeight w:val="254"/>
        </w:trPr>
        <w:tc>
          <w:tcPr>
            <w:tcW w:w="797" w:type="dxa"/>
          </w:tcPr>
          <w:p w14:paraId="06032730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</w:tcPr>
          <w:p w14:paraId="4203080C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09588343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23B05F15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403C75E1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6A831CFD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1937194A" w14:textId="77777777" w:rsidTr="00F52A86">
        <w:trPr>
          <w:trHeight w:val="254"/>
        </w:trPr>
        <w:tc>
          <w:tcPr>
            <w:tcW w:w="14528" w:type="dxa"/>
            <w:gridSpan w:val="6"/>
            <w:vAlign w:val="center"/>
          </w:tcPr>
          <w:p w14:paraId="714C5A74" w14:textId="0FE255B1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1</w:t>
            </w:r>
          </w:p>
        </w:tc>
      </w:tr>
      <w:tr w:rsidR="00F52A86" w14:paraId="0210234A" w14:textId="77777777" w:rsidTr="00312BFB">
        <w:trPr>
          <w:trHeight w:val="249"/>
        </w:trPr>
        <w:tc>
          <w:tcPr>
            <w:tcW w:w="797" w:type="dxa"/>
          </w:tcPr>
          <w:p w14:paraId="67A4F5D0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</w:tcPr>
          <w:p w14:paraId="3E772C04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7CE06E2A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48EF43DC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1E0B197A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2ADD2CE5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17215931" w14:textId="77777777" w:rsidTr="00312BFB">
        <w:trPr>
          <w:trHeight w:val="256"/>
        </w:trPr>
        <w:tc>
          <w:tcPr>
            <w:tcW w:w="797" w:type="dxa"/>
          </w:tcPr>
          <w:p w14:paraId="4026760B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</w:tcPr>
          <w:p w14:paraId="1E8B6BA0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65ACAB9E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2C40CC14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4CE1E286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10BBFE8E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0D34B3C" w14:textId="77777777" w:rsidTr="00312BFB">
        <w:trPr>
          <w:trHeight w:val="256"/>
        </w:trPr>
        <w:tc>
          <w:tcPr>
            <w:tcW w:w="797" w:type="dxa"/>
          </w:tcPr>
          <w:p w14:paraId="3F6D80C5" w14:textId="185509D9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</w:tcPr>
          <w:p w14:paraId="66F1E04D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6836E8E6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1D91B438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79BB9B10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2D38A309" w14:textId="7777777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3245BA20" w14:textId="77777777" w:rsidTr="00312BFB">
        <w:trPr>
          <w:trHeight w:val="256"/>
        </w:trPr>
        <w:tc>
          <w:tcPr>
            <w:tcW w:w="14528" w:type="dxa"/>
            <w:gridSpan w:val="6"/>
          </w:tcPr>
          <w:p w14:paraId="335DD874" w14:textId="3A34F6E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2</w:t>
            </w:r>
          </w:p>
        </w:tc>
      </w:tr>
      <w:tr w:rsidR="00F52A86" w14:paraId="3F328AA9" w14:textId="77777777" w:rsidTr="00312BFB">
        <w:trPr>
          <w:trHeight w:val="256"/>
        </w:trPr>
        <w:tc>
          <w:tcPr>
            <w:tcW w:w="797" w:type="dxa"/>
          </w:tcPr>
          <w:p w14:paraId="25FE3395" w14:textId="5AAA8EA9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</w:tcPr>
          <w:p w14:paraId="240DA8E8" w14:textId="517C8DF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3B159496" w14:textId="042879C5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45F22332" w14:textId="7D4F960F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753D13CC" w14:textId="786ACCD6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432D62C2" w14:textId="58021C7E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189EB1B2" w14:textId="77777777" w:rsidTr="00312BFB">
        <w:trPr>
          <w:trHeight w:val="256"/>
        </w:trPr>
        <w:tc>
          <w:tcPr>
            <w:tcW w:w="797" w:type="dxa"/>
          </w:tcPr>
          <w:p w14:paraId="43955E97" w14:textId="3216674D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</w:tcPr>
          <w:p w14:paraId="545AA5A4" w14:textId="6FC0C619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349155CD" w14:textId="1FD41B2A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46956F6A" w14:textId="713CC6B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6DE01C75" w14:textId="34413045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49B0A45F" w14:textId="640BE79C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5A0EACBD" w14:textId="77777777" w:rsidTr="00312BFB">
        <w:trPr>
          <w:trHeight w:val="256"/>
        </w:trPr>
        <w:tc>
          <w:tcPr>
            <w:tcW w:w="797" w:type="dxa"/>
          </w:tcPr>
          <w:p w14:paraId="28863640" w14:textId="48EE6CA3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</w:tcPr>
          <w:p w14:paraId="3FDBEB80" w14:textId="325F1153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72E65474" w14:textId="2722CE43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0942E6DF" w14:textId="43A051B1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669FAEBC" w14:textId="43E58A94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16FF4534" w14:textId="37C143B5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43D7106E" w14:textId="77777777" w:rsidTr="00312BFB">
        <w:trPr>
          <w:trHeight w:val="256"/>
        </w:trPr>
        <w:tc>
          <w:tcPr>
            <w:tcW w:w="14528" w:type="dxa"/>
            <w:gridSpan w:val="6"/>
          </w:tcPr>
          <w:p w14:paraId="6CB70210" w14:textId="3DA7DCDD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3</w:t>
            </w:r>
          </w:p>
        </w:tc>
      </w:tr>
      <w:tr w:rsidR="00F52A86" w14:paraId="24FF9A4F" w14:textId="77777777" w:rsidTr="00312BFB">
        <w:trPr>
          <w:trHeight w:val="256"/>
        </w:trPr>
        <w:tc>
          <w:tcPr>
            <w:tcW w:w="797" w:type="dxa"/>
          </w:tcPr>
          <w:p w14:paraId="21821706" w14:textId="6000C001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</w:tcPr>
          <w:p w14:paraId="16B9F256" w14:textId="4E147A6A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769286B6" w14:textId="0DBB86A9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6E46DA2B" w14:textId="5B5B0B2D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2F2C8C99" w14:textId="4EC891B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5B1A8F7D" w14:textId="0C4F5026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9033FCC" w14:textId="77777777" w:rsidTr="00312BFB">
        <w:trPr>
          <w:trHeight w:val="256"/>
        </w:trPr>
        <w:tc>
          <w:tcPr>
            <w:tcW w:w="797" w:type="dxa"/>
          </w:tcPr>
          <w:p w14:paraId="47B3E520" w14:textId="17D2BE68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</w:tcPr>
          <w:p w14:paraId="5B69C9F3" w14:textId="7C5B1A7F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04755A81" w14:textId="6E29C25B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251DB792" w14:textId="3BE856E9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00181211" w14:textId="7F8B078C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3679C83B" w14:textId="59C269AA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693F5354" w14:textId="77777777" w:rsidTr="00312BFB">
        <w:trPr>
          <w:trHeight w:val="256"/>
        </w:trPr>
        <w:tc>
          <w:tcPr>
            <w:tcW w:w="797" w:type="dxa"/>
          </w:tcPr>
          <w:p w14:paraId="78B20C67" w14:textId="0ADF5FAB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</w:tcPr>
          <w:p w14:paraId="6192B630" w14:textId="69444D6C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</w:tcPr>
          <w:p w14:paraId="5464497F" w14:textId="53120967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</w:tcPr>
          <w:p w14:paraId="266462DB" w14:textId="748C0D54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4" w:type="dxa"/>
          </w:tcPr>
          <w:p w14:paraId="74313D9A" w14:textId="13AD7F8C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38" w:type="dxa"/>
          </w:tcPr>
          <w:p w14:paraId="2015392E" w14:textId="125C90E0" w:rsidR="00F52A86" w:rsidRDefault="00F52A86" w:rsidP="00F52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474F88C0" w14:textId="77777777" w:rsidR="00C97565" w:rsidRDefault="00C97565">
      <w:r>
        <w:br w:type="page"/>
      </w:r>
    </w:p>
    <w:tbl>
      <w:tblPr>
        <w:tblStyle w:val="a5"/>
        <w:tblW w:w="14528" w:type="dxa"/>
        <w:tblInd w:w="209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Layout w:type="fixed"/>
        <w:tblLook w:val="0000" w:firstRow="0" w:lastRow="0" w:firstColumn="0" w:lastColumn="0" w:noHBand="0" w:noVBand="0"/>
      </w:tblPr>
      <w:tblGrid>
        <w:gridCol w:w="779"/>
        <w:gridCol w:w="18"/>
        <w:gridCol w:w="3667"/>
        <w:gridCol w:w="24"/>
        <w:gridCol w:w="5357"/>
        <w:gridCol w:w="6"/>
        <w:gridCol w:w="1225"/>
        <w:gridCol w:w="50"/>
        <w:gridCol w:w="1132"/>
        <w:gridCol w:w="2270"/>
      </w:tblGrid>
      <w:tr w:rsidR="00F52A86" w14:paraId="03DF1834" w14:textId="77777777" w:rsidTr="00F97E9B">
        <w:trPr>
          <w:trHeight w:val="256"/>
        </w:trPr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5CD2F050" w14:textId="77777777" w:rsidR="00F52A86" w:rsidRPr="000D288C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" w:right="12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lastRenderedPageBreak/>
              <w:t>Bil</w:t>
            </w:r>
          </w:p>
          <w:p w14:paraId="57F4A013" w14:textId="235A0B19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No.</w:t>
            </w:r>
          </w:p>
        </w:tc>
        <w:tc>
          <w:tcPr>
            <w:tcW w:w="3685" w:type="dxa"/>
            <w:gridSpan w:val="2"/>
            <w:shd w:val="clear" w:color="auto" w:fill="F2F2F2" w:themeFill="background1" w:themeFillShade="F2"/>
            <w:vAlign w:val="center"/>
          </w:tcPr>
          <w:p w14:paraId="575CAD1F" w14:textId="77777777" w:rsidR="00F52A86" w:rsidRPr="000D288C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right="9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>Komen</w:t>
            </w:r>
          </w:p>
          <w:p w14:paraId="5EADD609" w14:textId="196A6178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5387" w:type="dxa"/>
            <w:gridSpan w:val="3"/>
            <w:shd w:val="clear" w:color="auto" w:fill="F2F2F2" w:themeFill="background1" w:themeFillShade="F2"/>
            <w:vAlign w:val="center"/>
          </w:tcPr>
          <w:p w14:paraId="63269F9E" w14:textId="77777777" w:rsidR="00F52A86" w:rsidRPr="000D288C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8"/>
              <w:jc w:val="center"/>
              <w:rPr>
                <w:b/>
                <w:color w:val="000000"/>
                <w:sz w:val="20"/>
                <w:szCs w:val="2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>Pembetulan</w:t>
            </w:r>
          </w:p>
          <w:p w14:paraId="4DF90F01" w14:textId="5BC66D74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0D288C">
              <w:rPr>
                <w:b/>
                <w:i/>
                <w:color w:val="000000"/>
                <w:sz w:val="20"/>
                <w:szCs w:val="20"/>
              </w:rPr>
              <w:t>Correction</w:t>
            </w:r>
          </w:p>
        </w:tc>
        <w:tc>
          <w:tcPr>
            <w:tcW w:w="1275" w:type="dxa"/>
            <w:gridSpan w:val="2"/>
            <w:shd w:val="clear" w:color="auto" w:fill="F2F2F2" w:themeFill="background1" w:themeFillShade="F2"/>
            <w:vAlign w:val="center"/>
          </w:tcPr>
          <w:p w14:paraId="66C17D3E" w14:textId="6661DB0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 xml:space="preserve">M/S Lama </w:t>
            </w:r>
            <w:r w:rsidRPr="000D288C">
              <w:rPr>
                <w:b/>
                <w:i/>
                <w:color w:val="000000"/>
                <w:sz w:val="20"/>
                <w:szCs w:val="20"/>
              </w:rPr>
              <w:t>Old page(s)</w:t>
            </w:r>
          </w:p>
        </w:tc>
        <w:tc>
          <w:tcPr>
            <w:tcW w:w="1132" w:type="dxa"/>
            <w:shd w:val="clear" w:color="auto" w:fill="F2F2F2" w:themeFill="background1" w:themeFillShade="F2"/>
            <w:vAlign w:val="center"/>
          </w:tcPr>
          <w:p w14:paraId="27EE923C" w14:textId="531D4861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0D288C">
              <w:rPr>
                <w:b/>
                <w:color w:val="000000"/>
                <w:sz w:val="20"/>
                <w:szCs w:val="20"/>
              </w:rPr>
              <w:t xml:space="preserve">M/S Baru </w:t>
            </w:r>
            <w:r w:rsidRPr="000D288C">
              <w:rPr>
                <w:b/>
                <w:i/>
                <w:color w:val="000000"/>
                <w:sz w:val="20"/>
                <w:szCs w:val="20"/>
              </w:rPr>
              <w:t>New page(s)</w:t>
            </w:r>
          </w:p>
        </w:tc>
        <w:tc>
          <w:tcPr>
            <w:tcW w:w="2270" w:type="dxa"/>
            <w:shd w:val="clear" w:color="auto" w:fill="F2F2F2" w:themeFill="background1" w:themeFillShade="F2"/>
            <w:vAlign w:val="center"/>
          </w:tcPr>
          <w:p w14:paraId="256E9618" w14:textId="77777777" w:rsidR="00F52A86" w:rsidRPr="00DE7D7F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"/>
              <w:jc w:val="center"/>
              <w:rPr>
                <w:b/>
                <w:color w:val="000000"/>
                <w:sz w:val="18"/>
                <w:szCs w:val="18"/>
              </w:rPr>
            </w:pPr>
            <w:r w:rsidRPr="00DE7D7F">
              <w:rPr>
                <w:b/>
                <w:color w:val="000000"/>
                <w:sz w:val="18"/>
                <w:szCs w:val="18"/>
              </w:rPr>
              <w:t xml:space="preserve">Pengesahan Pembetulan oleh Penyelia </w:t>
            </w:r>
            <w:r w:rsidRPr="00DE7D7F">
              <w:rPr>
                <w:b/>
                <w:i/>
                <w:color w:val="000000"/>
                <w:sz w:val="18"/>
                <w:szCs w:val="18"/>
              </w:rPr>
              <w:t xml:space="preserve">(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√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/ 𝑋𝑋 </w:t>
            </w:r>
            <w:r w:rsidRPr="00DE7D7F">
              <w:rPr>
                <w:b/>
                <w:color w:val="000000"/>
                <w:sz w:val="18"/>
                <w:szCs w:val="18"/>
              </w:rPr>
              <w:t>dengan ulasan</w:t>
            </w:r>
            <w:r w:rsidRPr="00DE7D7F">
              <w:rPr>
                <w:b/>
                <w:i/>
                <w:color w:val="000000"/>
                <w:sz w:val="18"/>
                <w:szCs w:val="18"/>
              </w:rPr>
              <w:t>)</w:t>
            </w:r>
          </w:p>
          <w:p w14:paraId="1E80DCEE" w14:textId="77777777" w:rsidR="00F52A86" w:rsidRPr="00DE7D7F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7"/>
              <w:jc w:val="center"/>
              <w:rPr>
                <w:b/>
                <w:i/>
                <w:color w:val="000000"/>
                <w:sz w:val="18"/>
                <w:szCs w:val="18"/>
              </w:rPr>
            </w:pPr>
            <w:r w:rsidRPr="00DE7D7F">
              <w:rPr>
                <w:b/>
                <w:i/>
                <w:color w:val="000000"/>
                <w:sz w:val="18"/>
                <w:szCs w:val="18"/>
              </w:rPr>
              <w:t>/ Correction Verification by Supervisor</w:t>
            </w:r>
          </w:p>
          <w:p w14:paraId="53A1DE6F" w14:textId="50A85181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b/>
                <w:color w:val="000000"/>
              </w:rPr>
            </w:pPr>
            <w:r w:rsidRPr="00DE7D7F">
              <w:rPr>
                <w:b/>
                <w:i/>
                <w:color w:val="000000"/>
                <w:sz w:val="18"/>
                <w:szCs w:val="18"/>
              </w:rPr>
              <w:t xml:space="preserve">(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√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/ </w:t>
            </w:r>
            <w:r w:rsidRPr="00DE7D7F">
              <w:rPr>
                <w:rFonts w:ascii="Cambria Math" w:eastAsia="Cambria Math" w:hAnsi="Cambria Math" w:cs="Cambria Math"/>
                <w:b/>
                <w:bCs/>
                <w:color w:val="000000"/>
                <w:sz w:val="18"/>
                <w:szCs w:val="18"/>
              </w:rPr>
              <w:t>𝑋𝑋</w:t>
            </w:r>
            <w:r w:rsidRPr="00DE7D7F">
              <w:rPr>
                <w:rFonts w:ascii="Cambria Math" w:eastAsia="Cambria Math" w:hAnsi="Cambria Math" w:cs="Cambria Math"/>
                <w:color w:val="000000"/>
                <w:sz w:val="18"/>
                <w:szCs w:val="18"/>
              </w:rPr>
              <w:t xml:space="preserve"> </w:t>
            </w:r>
            <w:r w:rsidRPr="00DE7D7F">
              <w:rPr>
                <w:b/>
                <w:i/>
                <w:iCs/>
                <w:color w:val="000000"/>
                <w:sz w:val="18"/>
                <w:szCs w:val="18"/>
              </w:rPr>
              <w:t>with comments</w:t>
            </w:r>
            <w:r w:rsidRPr="00DE7D7F">
              <w:rPr>
                <w:b/>
                <w:color w:val="000000"/>
                <w:sz w:val="18"/>
                <w:szCs w:val="18"/>
              </w:rPr>
              <w:t>)</w:t>
            </w:r>
            <w:r w:rsidRPr="00D208FF">
              <w:rPr>
                <w:b/>
                <w:i/>
                <w:color w:val="000000"/>
                <w:sz w:val="16"/>
                <w:szCs w:val="16"/>
              </w:rPr>
              <w:t>)</w:t>
            </w:r>
          </w:p>
        </w:tc>
      </w:tr>
      <w:tr w:rsidR="00F52A86" w14:paraId="437209A1" w14:textId="77777777" w:rsidTr="00F97E9B">
        <w:trPr>
          <w:trHeight w:val="256"/>
        </w:trPr>
        <w:tc>
          <w:tcPr>
            <w:tcW w:w="14528" w:type="dxa"/>
            <w:gridSpan w:val="10"/>
            <w:vAlign w:val="center"/>
          </w:tcPr>
          <w:p w14:paraId="3F47E03B" w14:textId="65B973F6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4</w:t>
            </w:r>
          </w:p>
        </w:tc>
      </w:tr>
      <w:tr w:rsidR="00F52A86" w14:paraId="1262A573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74A7B5E1" w14:textId="7F2817BF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  <w:gridSpan w:val="2"/>
            <w:vAlign w:val="center"/>
          </w:tcPr>
          <w:p w14:paraId="60F97245" w14:textId="5F12A4A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5CA1B2BB" w14:textId="75FFA748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42529ED4" w14:textId="3A83FCF5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76A3FE42" w14:textId="0202D0BD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0C5E229D" w14:textId="042EAD5B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0E366AA7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4ED24924" w14:textId="4023F44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  <w:gridSpan w:val="2"/>
            <w:vAlign w:val="center"/>
          </w:tcPr>
          <w:p w14:paraId="744CD406" w14:textId="6A97DD53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426EE43D" w14:textId="6BC16074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3336CDF4" w14:textId="17A5463B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5887E2A7" w14:textId="410EA2F3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700F18C7" w14:textId="0DBD3695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3F2953C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55ECF6B5" w14:textId="3E5FCF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  <w:gridSpan w:val="2"/>
            <w:vAlign w:val="center"/>
          </w:tcPr>
          <w:p w14:paraId="7EC15D95" w14:textId="498E13B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5B30298B" w14:textId="749E202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61B6A278" w14:textId="6FFEA8F9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3683C1CB" w14:textId="698E1846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77AE474F" w14:textId="2EE3A049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7E8C227" w14:textId="77777777" w:rsidTr="00F97E9B">
        <w:trPr>
          <w:trHeight w:val="256"/>
        </w:trPr>
        <w:tc>
          <w:tcPr>
            <w:tcW w:w="14528" w:type="dxa"/>
            <w:gridSpan w:val="10"/>
            <w:vAlign w:val="center"/>
          </w:tcPr>
          <w:p w14:paraId="1CD02359" w14:textId="7CA6E97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5</w:t>
            </w:r>
          </w:p>
        </w:tc>
      </w:tr>
      <w:tr w:rsidR="00F52A86" w14:paraId="7DCE9896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59220801" w14:textId="2A583169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  <w:gridSpan w:val="2"/>
            <w:vAlign w:val="center"/>
          </w:tcPr>
          <w:p w14:paraId="0999E55C" w14:textId="2F3619F2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7000A979" w14:textId="714536AF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647289DB" w14:textId="208D839C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191F7CFD" w14:textId="0B4617AA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680AB4FF" w14:textId="6D88E629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ADD9B37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06421DED" w14:textId="146C4A43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  <w:gridSpan w:val="2"/>
            <w:vAlign w:val="center"/>
          </w:tcPr>
          <w:p w14:paraId="3182B9FB" w14:textId="1B949C1F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7F25A474" w14:textId="074FDDC6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6222E0E9" w14:textId="150FF743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6F1B44B3" w14:textId="1B068D42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0427831D" w14:textId="37F2A456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66AF1D46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518E39A6" w14:textId="196999E6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  <w:gridSpan w:val="2"/>
            <w:vAlign w:val="center"/>
          </w:tcPr>
          <w:p w14:paraId="58467656" w14:textId="524426E2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2236A3B3" w14:textId="1DFBB4B2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2532D76E" w14:textId="41DEA295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2A7F62CA" w14:textId="6565CECD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73FDB253" w14:textId="7297513A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7C3C7DEB" w14:textId="77777777" w:rsidTr="00F97E9B">
        <w:trPr>
          <w:trHeight w:val="256"/>
        </w:trPr>
        <w:tc>
          <w:tcPr>
            <w:tcW w:w="14528" w:type="dxa"/>
            <w:gridSpan w:val="10"/>
            <w:vAlign w:val="center"/>
          </w:tcPr>
          <w:p w14:paraId="56E3CD01" w14:textId="43F15F0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 w:themeFill="background1" w:themeFillShade="F2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</w:rPr>
              <w:t>Bab/</w:t>
            </w:r>
            <w:r>
              <w:rPr>
                <w:b/>
                <w:i/>
                <w:color w:val="000000"/>
              </w:rPr>
              <w:t>Chapter 6</w:t>
            </w:r>
          </w:p>
        </w:tc>
      </w:tr>
      <w:tr w:rsidR="00F52A86" w14:paraId="4A676662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638EFBBB" w14:textId="1F4719CB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91" w:type="dxa"/>
            <w:gridSpan w:val="2"/>
            <w:vAlign w:val="center"/>
          </w:tcPr>
          <w:p w14:paraId="7F5C2B8B" w14:textId="7E746498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0DFF61F2" w14:textId="5C4FDA3E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195D2A5A" w14:textId="2161D96B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262E8355" w14:textId="49B78B25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6171160A" w14:textId="3214240B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59897D24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0F50C166" w14:textId="05B5404A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91" w:type="dxa"/>
            <w:gridSpan w:val="2"/>
            <w:vAlign w:val="center"/>
          </w:tcPr>
          <w:p w14:paraId="28182A2B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42166B5E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7121D461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39DD8845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02C1A2A6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52A86" w14:paraId="615BC4C7" w14:textId="77777777" w:rsidTr="00F97E9B">
        <w:trPr>
          <w:trHeight w:val="256"/>
        </w:trPr>
        <w:tc>
          <w:tcPr>
            <w:tcW w:w="797" w:type="dxa"/>
            <w:gridSpan w:val="2"/>
            <w:vAlign w:val="center"/>
          </w:tcPr>
          <w:p w14:paraId="638FE616" w14:textId="15700B8F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6" w:lineRule="auto"/>
              <w:ind w:left="26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91" w:type="dxa"/>
            <w:gridSpan w:val="2"/>
            <w:vAlign w:val="center"/>
          </w:tcPr>
          <w:p w14:paraId="227AD434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57" w:type="dxa"/>
            <w:vAlign w:val="center"/>
          </w:tcPr>
          <w:p w14:paraId="5D2B8C2E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6AADB0E0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82" w:type="dxa"/>
            <w:gridSpan w:val="2"/>
            <w:vAlign w:val="center"/>
          </w:tcPr>
          <w:p w14:paraId="24677E5B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31674200" w14:textId="77777777" w:rsidR="00F52A86" w:rsidRDefault="00F52A86" w:rsidP="00F97E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DF0AD77" w14:textId="307A752C" w:rsidR="00D208FF" w:rsidRPr="00E625D4" w:rsidRDefault="00D208FF" w:rsidP="00D208FF">
      <w:pPr>
        <w:spacing w:before="14"/>
        <w:ind w:firstLine="360"/>
        <w:rPr>
          <w:sz w:val="16"/>
          <w:szCs w:val="16"/>
        </w:rPr>
      </w:pPr>
      <w:r w:rsidRPr="00E625D4">
        <w:rPr>
          <w:sz w:val="16"/>
          <w:szCs w:val="16"/>
        </w:rPr>
        <w:t xml:space="preserve">Nota: </w:t>
      </w:r>
      <w:r w:rsidR="003B59FA">
        <w:rPr>
          <w:sz w:val="16"/>
          <w:szCs w:val="16"/>
        </w:rPr>
        <w:t>Jadual</w:t>
      </w:r>
      <w:r w:rsidRPr="00E625D4">
        <w:rPr>
          <w:sz w:val="16"/>
          <w:szCs w:val="16"/>
        </w:rPr>
        <w:t xml:space="preserve"> ini boleh dipinda mengikut kesesuaian walau bagaimanapun butiran sedia ada tidak boleh dibuang. Lajur tambahan untuk semakan penilai dibenarkan </w:t>
      </w:r>
    </w:p>
    <w:p w14:paraId="353B7317" w14:textId="51CEDF4B" w:rsidR="00D208FF" w:rsidRDefault="00D208FF" w:rsidP="00D208FF">
      <w:pPr>
        <w:spacing w:before="14"/>
        <w:ind w:left="360"/>
        <w:rPr>
          <w:i/>
          <w:iCs/>
          <w:sz w:val="16"/>
          <w:szCs w:val="16"/>
        </w:rPr>
      </w:pPr>
      <w:r w:rsidRPr="00A13C76">
        <w:rPr>
          <w:i/>
          <w:iCs/>
          <w:sz w:val="16"/>
          <w:szCs w:val="16"/>
        </w:rPr>
        <w:t xml:space="preserve">Notes: This </w:t>
      </w:r>
      <w:r w:rsidR="003B59FA">
        <w:rPr>
          <w:i/>
          <w:iCs/>
          <w:sz w:val="16"/>
          <w:szCs w:val="16"/>
        </w:rPr>
        <w:t>table</w:t>
      </w:r>
      <w:r w:rsidRPr="00A13C76">
        <w:rPr>
          <w:i/>
          <w:iCs/>
          <w:sz w:val="16"/>
          <w:szCs w:val="16"/>
        </w:rPr>
        <w:t xml:space="preserve"> may be modified however, its details must not be deleted. </w:t>
      </w:r>
      <w:r w:rsidRPr="00CD0928">
        <w:rPr>
          <w:i/>
          <w:iCs/>
          <w:sz w:val="16"/>
          <w:szCs w:val="16"/>
        </w:rPr>
        <w:t>Additional columns for examiners’ review are allowed.</w:t>
      </w:r>
    </w:p>
    <w:p w14:paraId="608E1871" w14:textId="77777777" w:rsidR="00C97565" w:rsidRPr="00C97565" w:rsidRDefault="00C97565" w:rsidP="00D208FF">
      <w:pPr>
        <w:spacing w:before="14"/>
        <w:ind w:left="360"/>
        <w:rPr>
          <w:i/>
          <w:iCs/>
          <w:sz w:val="10"/>
          <w:szCs w:val="10"/>
        </w:rPr>
      </w:pPr>
    </w:p>
    <w:tbl>
      <w:tblPr>
        <w:tblStyle w:val="TableGrid"/>
        <w:tblW w:w="1460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20"/>
        <w:gridCol w:w="46"/>
        <w:gridCol w:w="4844"/>
        <w:gridCol w:w="23"/>
        <w:gridCol w:w="4867"/>
      </w:tblGrid>
      <w:tr w:rsidR="00E625D4" w:rsidRPr="00320758" w14:paraId="16764D17" w14:textId="77777777" w:rsidTr="00E625D4">
        <w:trPr>
          <w:trHeight w:val="385"/>
        </w:trPr>
        <w:tc>
          <w:tcPr>
            <w:tcW w:w="4820" w:type="dxa"/>
            <w:vMerge w:val="restart"/>
            <w:shd w:val="clear" w:color="auto" w:fill="F2F2F2" w:themeFill="background1" w:themeFillShade="F2"/>
            <w:vAlign w:val="center"/>
          </w:tcPr>
          <w:p w14:paraId="1C4CE6F8" w14:textId="77777777" w:rsidR="00E625D4" w:rsidRDefault="00E625D4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F52A86">
              <w:rPr>
                <w:b/>
                <w:bCs/>
                <w:sz w:val="20"/>
                <w:szCs w:val="20"/>
              </w:rPr>
              <w:t>Pembetulan Disediakan oleh</w:t>
            </w:r>
            <w:r w:rsidRPr="00320758">
              <w:rPr>
                <w:sz w:val="20"/>
                <w:szCs w:val="20"/>
              </w:rPr>
              <w:t xml:space="preserve"> /</w:t>
            </w:r>
            <w:r>
              <w:rPr>
                <w:sz w:val="20"/>
                <w:szCs w:val="20"/>
              </w:rPr>
              <w:t xml:space="preserve"> </w:t>
            </w:r>
          </w:p>
          <w:p w14:paraId="02D604D2" w14:textId="0EE64355" w:rsidR="00E625D4" w:rsidRPr="00E625D4" w:rsidRDefault="00E625D4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E625D4">
              <w:rPr>
                <w:i/>
                <w:iCs/>
                <w:sz w:val="20"/>
                <w:szCs w:val="20"/>
              </w:rPr>
              <w:t xml:space="preserve">Corrections </w:t>
            </w:r>
            <w:r w:rsidRPr="00E625D4">
              <w:rPr>
                <w:i/>
                <w:sz w:val="20"/>
                <w:szCs w:val="20"/>
              </w:rPr>
              <w:t>Prepared by :</w:t>
            </w:r>
          </w:p>
        </w:tc>
        <w:tc>
          <w:tcPr>
            <w:tcW w:w="9780" w:type="dxa"/>
            <w:gridSpan w:val="4"/>
            <w:vAlign w:val="center"/>
          </w:tcPr>
          <w:p w14:paraId="4A9A247B" w14:textId="581194AD" w:rsidR="00E625D4" w:rsidRPr="00E625D4" w:rsidRDefault="00E625D4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E625D4">
              <w:rPr>
                <w:b/>
                <w:bCs/>
                <w:sz w:val="20"/>
                <w:szCs w:val="20"/>
              </w:rPr>
              <w:t>Nama Pelajar</w:t>
            </w:r>
            <w:r w:rsidRPr="00320758">
              <w:rPr>
                <w:sz w:val="20"/>
                <w:szCs w:val="20"/>
              </w:rPr>
              <w:t xml:space="preserve"> / </w:t>
            </w:r>
            <w:r>
              <w:rPr>
                <w:i/>
                <w:iCs/>
                <w:sz w:val="20"/>
                <w:szCs w:val="20"/>
              </w:rPr>
              <w:t>Student’s n</w:t>
            </w:r>
            <w:r w:rsidRPr="00100ECB">
              <w:rPr>
                <w:i/>
                <w:iCs/>
                <w:sz w:val="20"/>
                <w:szCs w:val="20"/>
              </w:rPr>
              <w:t>ame</w:t>
            </w:r>
            <w:r w:rsidRPr="00320758">
              <w:rPr>
                <w:sz w:val="20"/>
                <w:szCs w:val="20"/>
              </w:rPr>
              <w:t xml:space="preserve">: </w:t>
            </w:r>
          </w:p>
        </w:tc>
      </w:tr>
      <w:tr w:rsidR="00E625D4" w:rsidRPr="00320758" w14:paraId="7B656A9A" w14:textId="77777777" w:rsidTr="00E625D4">
        <w:trPr>
          <w:trHeight w:val="419"/>
        </w:trPr>
        <w:tc>
          <w:tcPr>
            <w:tcW w:w="4820" w:type="dxa"/>
            <w:vMerge/>
            <w:shd w:val="clear" w:color="auto" w:fill="F2F2F2" w:themeFill="background1" w:themeFillShade="F2"/>
            <w:vAlign w:val="center"/>
          </w:tcPr>
          <w:p w14:paraId="5BC24A83" w14:textId="77777777" w:rsidR="00E625D4" w:rsidRPr="00F52A86" w:rsidRDefault="00E625D4" w:rsidP="00E625D4">
            <w:pPr>
              <w:tabs>
                <w:tab w:val="left" w:pos="7295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890" w:type="dxa"/>
            <w:gridSpan w:val="2"/>
            <w:vAlign w:val="center"/>
          </w:tcPr>
          <w:p w14:paraId="35EA025F" w14:textId="60E8A3FC" w:rsidR="00E625D4" w:rsidRPr="00320758" w:rsidRDefault="00E625D4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E625D4">
              <w:rPr>
                <w:b/>
                <w:bCs/>
                <w:sz w:val="20"/>
                <w:szCs w:val="20"/>
              </w:rPr>
              <w:t>Tandatangan</w:t>
            </w:r>
            <w:r w:rsidRPr="0032075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/ </w:t>
            </w:r>
            <w:r w:rsidRPr="00320758">
              <w:rPr>
                <w:i/>
                <w:sz w:val="20"/>
                <w:szCs w:val="20"/>
              </w:rPr>
              <w:t>Signature</w:t>
            </w:r>
            <w:r>
              <w:rPr>
                <w:i/>
                <w:sz w:val="20"/>
                <w:szCs w:val="20"/>
              </w:rPr>
              <w:t xml:space="preserve"> :</w:t>
            </w:r>
          </w:p>
        </w:tc>
        <w:tc>
          <w:tcPr>
            <w:tcW w:w="4890" w:type="dxa"/>
            <w:gridSpan w:val="2"/>
            <w:vAlign w:val="center"/>
          </w:tcPr>
          <w:p w14:paraId="47B16466" w14:textId="4DA72729" w:rsidR="00E625D4" w:rsidRPr="00320758" w:rsidRDefault="00E625D4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E625D4">
              <w:rPr>
                <w:b/>
                <w:bCs/>
                <w:sz w:val="20"/>
                <w:szCs w:val="20"/>
              </w:rPr>
              <w:t xml:space="preserve">Tarikh </w:t>
            </w:r>
            <w:r w:rsidRPr="00320758">
              <w:rPr>
                <w:sz w:val="20"/>
                <w:szCs w:val="20"/>
              </w:rPr>
              <w:t xml:space="preserve">/ </w:t>
            </w:r>
            <w:r w:rsidRPr="00320758">
              <w:rPr>
                <w:i/>
                <w:sz w:val="20"/>
                <w:szCs w:val="20"/>
              </w:rPr>
              <w:t>Date</w:t>
            </w:r>
            <w:r>
              <w:rPr>
                <w:i/>
                <w:sz w:val="20"/>
                <w:szCs w:val="20"/>
              </w:rPr>
              <w:t xml:space="preserve"> :</w:t>
            </w:r>
          </w:p>
        </w:tc>
      </w:tr>
      <w:tr w:rsidR="00F52A86" w:rsidRPr="00320758" w14:paraId="53D0A3CF" w14:textId="77777777" w:rsidTr="006E7227">
        <w:trPr>
          <w:trHeight w:val="553"/>
        </w:trPr>
        <w:tc>
          <w:tcPr>
            <w:tcW w:w="14600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B48EA2" w14:textId="6E646783" w:rsidR="00F52A86" w:rsidRPr="00E625D4" w:rsidRDefault="00F97E9B" w:rsidP="00E625D4">
            <w:pPr>
              <w:tabs>
                <w:tab w:val="left" w:pos="7295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ngesahan oleh</w:t>
            </w:r>
            <w:r w:rsidR="00E625D4" w:rsidRPr="00100ECB">
              <w:rPr>
                <w:b/>
                <w:bCs/>
                <w:sz w:val="20"/>
                <w:szCs w:val="20"/>
              </w:rPr>
              <w:t xml:space="preserve"> / </w:t>
            </w:r>
            <w:r>
              <w:rPr>
                <w:i/>
                <w:iCs/>
                <w:sz w:val="20"/>
                <w:szCs w:val="20"/>
              </w:rPr>
              <w:t>V</w:t>
            </w:r>
            <w:r w:rsidR="00E625D4" w:rsidRPr="00E625D4">
              <w:rPr>
                <w:i/>
                <w:iCs/>
                <w:sz w:val="20"/>
                <w:szCs w:val="20"/>
              </w:rPr>
              <w:t>erified by</w:t>
            </w:r>
          </w:p>
        </w:tc>
      </w:tr>
      <w:tr w:rsidR="00F52A86" w:rsidRPr="00320758" w14:paraId="3D357FE7" w14:textId="77777777" w:rsidTr="006E7227">
        <w:trPr>
          <w:trHeight w:val="784"/>
        </w:trPr>
        <w:tc>
          <w:tcPr>
            <w:tcW w:w="486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7049CE" w14:textId="77777777" w:rsidR="00F52A86" w:rsidRPr="00437DA7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F97E9B">
              <w:rPr>
                <w:b/>
                <w:bCs/>
                <w:iCs/>
                <w:sz w:val="20"/>
                <w:szCs w:val="20"/>
              </w:rPr>
              <w:t>Penyelia Utama</w:t>
            </w:r>
            <w:r w:rsidRPr="00437DA7">
              <w:rPr>
                <w:i/>
                <w:sz w:val="20"/>
                <w:szCs w:val="20"/>
              </w:rPr>
              <w:t xml:space="preserve"> / Main Supervisor:</w:t>
            </w:r>
          </w:p>
          <w:p w14:paraId="0CCC30A4" w14:textId="77777777" w:rsidR="00F52A86" w:rsidRPr="00437DA7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1072BE07" w14:textId="77777777" w:rsidR="00F52A86" w:rsidRPr="00437DA7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1CF0B9BC" w14:textId="77777777" w:rsidR="00F52A86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70361E8D" w14:textId="77777777" w:rsidR="00F97E9B" w:rsidRDefault="00F97E9B" w:rsidP="00F97E9B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</w:p>
          <w:p w14:paraId="220F420B" w14:textId="3EA23773" w:rsidR="00F97E9B" w:rsidRPr="00437DA7" w:rsidRDefault="00F97E9B" w:rsidP="00F97E9B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_________________________</w:t>
            </w:r>
          </w:p>
          <w:p w14:paraId="02B0E1BC" w14:textId="33B13230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ndatangan dan Cop Rasmi </w:t>
            </w:r>
          </w:p>
          <w:p w14:paraId="56D0A071" w14:textId="1C9969AE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i/>
                <w:sz w:val="20"/>
                <w:szCs w:val="20"/>
              </w:rPr>
              <w:t>Signature &amp; Official Stamp</w:t>
            </w:r>
          </w:p>
          <w:p w14:paraId="2C0A3415" w14:textId="77777777" w:rsidR="00F97E9B" w:rsidRPr="00100ECB" w:rsidRDefault="00F97E9B" w:rsidP="00F97E9B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</w:p>
          <w:p w14:paraId="26FACDB4" w14:textId="0EF0F7AF" w:rsidR="00F52A86" w:rsidRPr="00F97E9B" w:rsidRDefault="00F52A86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rikh </w:t>
            </w:r>
            <w:r>
              <w:rPr>
                <w:sz w:val="20"/>
                <w:szCs w:val="20"/>
              </w:rPr>
              <w:t>/</w:t>
            </w:r>
            <w:r w:rsidRPr="00100ECB">
              <w:rPr>
                <w:sz w:val="20"/>
                <w:szCs w:val="20"/>
              </w:rPr>
              <w:t xml:space="preserve"> </w:t>
            </w:r>
            <w:r w:rsidRPr="00100ECB">
              <w:rPr>
                <w:i/>
                <w:sz w:val="20"/>
                <w:szCs w:val="20"/>
              </w:rPr>
              <w:t>Date</w:t>
            </w:r>
            <w:r>
              <w:rPr>
                <w:i/>
                <w:sz w:val="20"/>
                <w:szCs w:val="20"/>
              </w:rPr>
              <w:t xml:space="preserve"> :</w:t>
            </w:r>
          </w:p>
          <w:p w14:paraId="2B4526CE" w14:textId="77777777" w:rsidR="00F52A86" w:rsidRPr="00312BFB" w:rsidRDefault="00F52A86" w:rsidP="00E625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67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E3DE55" w14:textId="77777777" w:rsidR="00F52A86" w:rsidRPr="00836B1E" w:rsidRDefault="00F52A86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F97E9B">
              <w:rPr>
                <w:b/>
                <w:bCs/>
                <w:sz w:val="20"/>
                <w:szCs w:val="20"/>
              </w:rPr>
              <w:t>Pemeriksa Dalam</w:t>
            </w:r>
            <w:r w:rsidRPr="00437DA7">
              <w:rPr>
                <w:i/>
                <w:sz w:val="20"/>
                <w:szCs w:val="20"/>
              </w:rPr>
              <w:t xml:space="preserve"> </w:t>
            </w:r>
            <w:r w:rsidRPr="00100ECB">
              <w:rPr>
                <w:sz w:val="20"/>
                <w:szCs w:val="20"/>
              </w:rPr>
              <w:t>(jika perlu) /</w:t>
            </w:r>
            <w:r w:rsidRPr="00437DA7">
              <w:rPr>
                <w:i/>
                <w:sz w:val="20"/>
                <w:szCs w:val="20"/>
              </w:rPr>
              <w:t>Internal Examiner (if needed) :</w:t>
            </w:r>
          </w:p>
          <w:p w14:paraId="47D53945" w14:textId="77777777" w:rsidR="00F52A86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5A02F677" w14:textId="77777777" w:rsidR="00F52A86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75972E97" w14:textId="77777777" w:rsidR="00F97E9B" w:rsidRPr="00437DA7" w:rsidRDefault="00F97E9B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3EB60A5F" w14:textId="524E39F7" w:rsidR="00F52A86" w:rsidRPr="00437DA7" w:rsidRDefault="00F97E9B" w:rsidP="00F97E9B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_________________________</w:t>
            </w:r>
          </w:p>
          <w:p w14:paraId="68B8C1DD" w14:textId="4477FFEB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ndatangan dan Cop Rasmi </w:t>
            </w:r>
          </w:p>
          <w:p w14:paraId="12F235F2" w14:textId="3791388B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i/>
                <w:sz w:val="20"/>
                <w:szCs w:val="20"/>
              </w:rPr>
              <w:t>Signature &amp; Official Stamp</w:t>
            </w:r>
          </w:p>
          <w:p w14:paraId="710C45A6" w14:textId="77777777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</w:p>
          <w:p w14:paraId="6359DE1C" w14:textId="7753BB9D" w:rsidR="00F52A86" w:rsidRPr="00F97E9B" w:rsidRDefault="00F52A86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rikh / </w:t>
            </w:r>
            <w:r w:rsidRPr="00100ECB">
              <w:rPr>
                <w:i/>
                <w:sz w:val="20"/>
                <w:szCs w:val="20"/>
              </w:rPr>
              <w:t>Date</w:t>
            </w:r>
            <w:r>
              <w:rPr>
                <w:i/>
                <w:sz w:val="20"/>
                <w:szCs w:val="20"/>
              </w:rPr>
              <w:t xml:space="preserve"> :</w:t>
            </w:r>
          </w:p>
          <w:p w14:paraId="16EE7A17" w14:textId="77777777" w:rsidR="00F52A86" w:rsidRPr="00312BFB" w:rsidRDefault="00F52A86" w:rsidP="00E625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6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7FFCA0" w14:textId="77777777" w:rsidR="00F52A86" w:rsidRPr="00836B1E" w:rsidRDefault="00F52A86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F97E9B">
              <w:rPr>
                <w:b/>
                <w:bCs/>
                <w:sz w:val="20"/>
                <w:szCs w:val="20"/>
              </w:rPr>
              <w:t>Pemeriksa Luar</w:t>
            </w:r>
            <w:r w:rsidRPr="00437DA7">
              <w:rPr>
                <w:i/>
                <w:sz w:val="20"/>
                <w:szCs w:val="20"/>
              </w:rPr>
              <w:t xml:space="preserve"> </w:t>
            </w:r>
            <w:r w:rsidRPr="00100ECB">
              <w:rPr>
                <w:sz w:val="20"/>
                <w:szCs w:val="20"/>
              </w:rPr>
              <w:t>(jika perlu) /</w:t>
            </w:r>
            <w:r w:rsidRPr="00437DA7">
              <w:rPr>
                <w:i/>
                <w:sz w:val="20"/>
                <w:szCs w:val="20"/>
              </w:rPr>
              <w:t>External Examiner (if needed) :</w:t>
            </w:r>
          </w:p>
          <w:p w14:paraId="430B4DE8" w14:textId="77777777" w:rsidR="00F52A86" w:rsidRPr="00437DA7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23B89792" w14:textId="77777777" w:rsidR="00F52A86" w:rsidRDefault="00F52A86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00C3EC7A" w14:textId="77777777" w:rsidR="00F97E9B" w:rsidRDefault="00F97E9B" w:rsidP="00E625D4">
            <w:pPr>
              <w:tabs>
                <w:tab w:val="left" w:pos="7295"/>
              </w:tabs>
              <w:ind w:left="395"/>
              <w:rPr>
                <w:i/>
                <w:sz w:val="20"/>
                <w:szCs w:val="20"/>
              </w:rPr>
            </w:pPr>
          </w:p>
          <w:p w14:paraId="7B9B9127" w14:textId="4A17B681" w:rsidR="00F52A86" w:rsidRPr="00437DA7" w:rsidRDefault="00F97E9B" w:rsidP="00F97E9B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_________________________</w:t>
            </w:r>
          </w:p>
          <w:p w14:paraId="1A1C928F" w14:textId="0AC14643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ndatangan dan Cop Rasmi </w:t>
            </w:r>
          </w:p>
          <w:p w14:paraId="552F487F" w14:textId="11B2AF04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  <w:r w:rsidRPr="00100ECB">
              <w:rPr>
                <w:i/>
                <w:sz w:val="20"/>
                <w:szCs w:val="20"/>
              </w:rPr>
              <w:t>Signature &amp; Official Stamp</w:t>
            </w:r>
          </w:p>
          <w:p w14:paraId="11FD1418" w14:textId="77777777" w:rsidR="00F52A86" w:rsidRPr="00100ECB" w:rsidRDefault="00F52A86" w:rsidP="00E625D4">
            <w:pPr>
              <w:tabs>
                <w:tab w:val="left" w:pos="7295"/>
              </w:tabs>
              <w:rPr>
                <w:i/>
                <w:sz w:val="20"/>
                <w:szCs w:val="20"/>
              </w:rPr>
            </w:pPr>
          </w:p>
          <w:p w14:paraId="4086CB67" w14:textId="6251782F" w:rsidR="00F52A86" w:rsidRPr="00F97E9B" w:rsidRDefault="00F52A86" w:rsidP="00E625D4">
            <w:pPr>
              <w:tabs>
                <w:tab w:val="left" w:pos="7295"/>
              </w:tabs>
              <w:rPr>
                <w:sz w:val="20"/>
                <w:szCs w:val="20"/>
              </w:rPr>
            </w:pPr>
            <w:r w:rsidRPr="00100ECB">
              <w:rPr>
                <w:sz w:val="20"/>
                <w:szCs w:val="20"/>
              </w:rPr>
              <w:t xml:space="preserve">Tarikh / </w:t>
            </w:r>
            <w:r w:rsidRPr="00100ECB">
              <w:rPr>
                <w:i/>
                <w:sz w:val="20"/>
                <w:szCs w:val="20"/>
              </w:rPr>
              <w:t>Date</w:t>
            </w:r>
            <w:r>
              <w:rPr>
                <w:i/>
                <w:sz w:val="20"/>
                <w:szCs w:val="20"/>
              </w:rPr>
              <w:t xml:space="preserve"> :</w:t>
            </w:r>
          </w:p>
          <w:p w14:paraId="45007280" w14:textId="796B7A70" w:rsidR="00F52A86" w:rsidRPr="00312BFB" w:rsidRDefault="00F52A86" w:rsidP="00E625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25D4" w:rsidRPr="00320758" w14:paraId="51916CB9" w14:textId="77777777" w:rsidTr="006E7227">
        <w:trPr>
          <w:trHeight w:val="642"/>
        </w:trPr>
        <w:tc>
          <w:tcPr>
            <w:tcW w:w="146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CD87DC" w14:textId="5FBE8069" w:rsidR="00E625D4" w:rsidRPr="00E625D4" w:rsidRDefault="00E625D4" w:rsidP="00E625D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E625D4">
              <w:rPr>
                <w:rFonts w:ascii="Arial" w:hAnsi="Arial" w:cs="Arial"/>
                <w:sz w:val="16"/>
                <w:szCs w:val="16"/>
              </w:rPr>
              <w:t>Nota/</w:t>
            </w:r>
            <w:r w:rsidRPr="00E625D4">
              <w:rPr>
                <w:rFonts w:ascii="Arial" w:hAnsi="Arial" w:cs="Arial"/>
                <w:i/>
                <w:iCs/>
                <w:sz w:val="16"/>
                <w:szCs w:val="16"/>
              </w:rPr>
              <w:t>Note</w:t>
            </w:r>
            <w:r w:rsidRPr="00E625D4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75EE1335" w14:textId="0FDBF064" w:rsidR="00E625D4" w:rsidRPr="00E625D4" w:rsidRDefault="00E625D4" w:rsidP="00E625D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E625D4">
              <w:rPr>
                <w:rFonts w:ascii="Arial" w:hAnsi="Arial" w:cs="Arial"/>
                <w:sz w:val="16"/>
                <w:szCs w:val="16"/>
              </w:rPr>
              <w:t>Pengesahan ini dibuat berdasarkan pembetulan yang disenaraikan dalam Laporan Pengerusi Peperiksaan Lisan.</w:t>
            </w:r>
          </w:p>
          <w:p w14:paraId="7F649ABE" w14:textId="15010303" w:rsidR="00E625D4" w:rsidRPr="00E625D4" w:rsidRDefault="00E625D4" w:rsidP="00E625D4">
            <w:pPr>
              <w:pStyle w:val="Default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625D4">
              <w:rPr>
                <w:rFonts w:ascii="Arial" w:hAnsi="Arial" w:cs="Arial"/>
                <w:i/>
                <w:iCs/>
                <w:sz w:val="16"/>
                <w:szCs w:val="16"/>
              </w:rPr>
              <w:t>This verification is made based on the corrections listed in the Chairman’s Report for the Oral Examination.</w:t>
            </w:r>
          </w:p>
        </w:tc>
      </w:tr>
    </w:tbl>
    <w:p w14:paraId="04A97D4C" w14:textId="379884EF" w:rsidR="005B4D72" w:rsidRPr="00C97565" w:rsidRDefault="005B4D72" w:rsidP="00D208FF">
      <w:pPr>
        <w:tabs>
          <w:tab w:val="left" w:pos="7295"/>
        </w:tabs>
        <w:spacing w:line="205" w:lineRule="auto"/>
        <w:rPr>
          <w:i/>
          <w:sz w:val="12"/>
          <w:szCs w:val="12"/>
        </w:rPr>
        <w:sectPr w:rsidR="005B4D72" w:rsidRPr="00C97565" w:rsidSect="00836B1E">
          <w:footerReference w:type="even" r:id="rId8"/>
          <w:footerReference w:type="default" r:id="rId9"/>
          <w:pgSz w:w="15840" w:h="12240" w:orient="landscape"/>
          <w:pgMar w:top="1260" w:right="720" w:bottom="51" w:left="720" w:header="0" w:footer="518" w:gutter="0"/>
          <w:pgNumType w:start="1"/>
          <w:cols w:space="720"/>
        </w:sectPr>
      </w:pPr>
    </w:p>
    <w:p w14:paraId="30C3B4F2" w14:textId="22F253E4" w:rsidR="0072780D" w:rsidRPr="00100ECB" w:rsidRDefault="0072780D" w:rsidP="00F97E9B">
      <w:pPr>
        <w:tabs>
          <w:tab w:val="left" w:pos="7295"/>
        </w:tabs>
        <w:spacing w:before="240" w:line="205" w:lineRule="auto"/>
        <w:rPr>
          <w:i/>
          <w:sz w:val="20"/>
          <w:szCs w:val="20"/>
        </w:rPr>
      </w:pPr>
    </w:p>
    <w:sectPr w:rsidR="0072780D" w:rsidRPr="00100ECB">
      <w:pgSz w:w="15840" w:h="12240" w:orient="landscape"/>
      <w:pgMar w:top="980" w:right="720" w:bottom="2400" w:left="720" w:header="0" w:footer="2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C2833" w14:textId="77777777" w:rsidR="003A49F2" w:rsidRDefault="003A49F2">
      <w:r>
        <w:separator/>
      </w:r>
    </w:p>
  </w:endnote>
  <w:endnote w:type="continuationSeparator" w:id="0">
    <w:p w14:paraId="2AD613A4" w14:textId="77777777" w:rsidR="003A49F2" w:rsidRDefault="003A4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F9A0114B-E256-42A2-948A-D85F620A342E}"/>
    <w:embedItalic r:id="rId2" w:fontKey="{562653AF-6790-4A2E-9168-67E75DBB2559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3" w:fontKey="{F418B8F7-4722-40C6-A9A4-6DBC3F3E558D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ECD3BBA1-F0E9-498A-A915-5D40D3D5B7C6}"/>
    <w:embedBold r:id="rId5" w:fontKey="{55609F07-3353-42A0-9872-6B16273C613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21ABF864-4862-4D38-A5A9-E191DF243FE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59FD4C1C-D861-40D2-9159-9DA55794D12C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6043333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E21638" w14:textId="684DC4F4" w:rsidR="000F4E74" w:rsidRDefault="000F4E74" w:rsidP="007241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9756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D1C89DF" w14:textId="77777777" w:rsidR="000F4E74" w:rsidRDefault="000F4E74" w:rsidP="000F4E7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057470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35EFDE" w14:textId="4FCE6DFA" w:rsidR="000F4E74" w:rsidRDefault="000F4E74" w:rsidP="007241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B7DFC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A66F754" w14:textId="09C05C4E" w:rsidR="005B4D72" w:rsidRDefault="005B4D72" w:rsidP="000F4E74">
    <w:pPr>
      <w:tabs>
        <w:tab w:val="left" w:pos="7295"/>
      </w:tabs>
      <w:spacing w:line="205" w:lineRule="auto"/>
      <w:ind w:left="395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A2E12" w14:textId="77777777" w:rsidR="003A49F2" w:rsidRDefault="003A49F2">
      <w:r>
        <w:separator/>
      </w:r>
    </w:p>
  </w:footnote>
  <w:footnote w:type="continuationSeparator" w:id="0">
    <w:p w14:paraId="202B720D" w14:textId="77777777" w:rsidR="003A49F2" w:rsidRDefault="003A49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1sDQwMTcwNjM1MjdU0lEKTi0uzszPAykwrAUATFczbywAAAA="/>
  </w:docVars>
  <w:rsids>
    <w:rsidRoot w:val="005B4D72"/>
    <w:rsid w:val="00060C00"/>
    <w:rsid w:val="000964BC"/>
    <w:rsid w:val="000D288C"/>
    <w:rsid w:val="000F4E74"/>
    <w:rsid w:val="00100ECB"/>
    <w:rsid w:val="001C37D4"/>
    <w:rsid w:val="001C7F9F"/>
    <w:rsid w:val="00232C48"/>
    <w:rsid w:val="00263299"/>
    <w:rsid w:val="00266D25"/>
    <w:rsid w:val="00312BFB"/>
    <w:rsid w:val="00330878"/>
    <w:rsid w:val="003A49F2"/>
    <w:rsid w:val="003B59FA"/>
    <w:rsid w:val="004333E0"/>
    <w:rsid w:val="00437DA7"/>
    <w:rsid w:val="004D442B"/>
    <w:rsid w:val="005B4D72"/>
    <w:rsid w:val="006A3EF6"/>
    <w:rsid w:val="006E7227"/>
    <w:rsid w:val="0072780D"/>
    <w:rsid w:val="00836B1E"/>
    <w:rsid w:val="00845678"/>
    <w:rsid w:val="00896291"/>
    <w:rsid w:val="0093653B"/>
    <w:rsid w:val="00983D46"/>
    <w:rsid w:val="00A0746C"/>
    <w:rsid w:val="00A13C76"/>
    <w:rsid w:val="00A42DF0"/>
    <w:rsid w:val="00B73038"/>
    <w:rsid w:val="00BB7DFC"/>
    <w:rsid w:val="00C65774"/>
    <w:rsid w:val="00C97565"/>
    <w:rsid w:val="00CD0928"/>
    <w:rsid w:val="00D208FF"/>
    <w:rsid w:val="00D934DC"/>
    <w:rsid w:val="00E50628"/>
    <w:rsid w:val="00E625D4"/>
    <w:rsid w:val="00E9045A"/>
    <w:rsid w:val="00F52A86"/>
    <w:rsid w:val="00F97E9B"/>
    <w:rsid w:val="00FB5AED"/>
    <w:rsid w:val="00FC6BAF"/>
    <w:rsid w:val="00FC7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236F0"/>
  <w15:docId w15:val="{88F21F07-10B4-459E-812A-82AFC3070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ms" w:eastAsia="ms-MY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42DF0"/>
    <w:pPr>
      <w:widowControl/>
    </w:pPr>
    <w:rPr>
      <w:lang w:eastAsia="en-US"/>
    </w:rPr>
  </w:style>
  <w:style w:type="character" w:styleId="Strong">
    <w:name w:val="Strong"/>
    <w:basedOn w:val="DefaultParagraphFont"/>
    <w:uiPriority w:val="22"/>
    <w:qFormat/>
    <w:rsid w:val="00A42DF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7F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7F9F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F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7F9F"/>
    <w:rPr>
      <w:lang w:eastAsia="en-US"/>
    </w:rPr>
  </w:style>
  <w:style w:type="table" w:styleId="TableGrid">
    <w:name w:val="Table Grid"/>
    <w:basedOn w:val="TableNormal"/>
    <w:uiPriority w:val="39"/>
    <w:rsid w:val="00727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780D"/>
    <w:pPr>
      <w:widowControl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ms-MY"/>
    </w:rPr>
  </w:style>
  <w:style w:type="character" w:styleId="PageNumber">
    <w:name w:val="page number"/>
    <w:basedOn w:val="DefaultParagraphFont"/>
    <w:uiPriority w:val="99"/>
    <w:semiHidden/>
    <w:unhideWhenUsed/>
    <w:rsid w:val="000F4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y74f+F3I6/tcKDZvTj8/dEAg6Q==">CgMxLjA4AHIhMVE3WWtCaHdOaTlsZjQ4b05TY3k1aEt1a251UmtoUUs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6</Words>
  <Characters>2087</Characters>
  <Application>Microsoft Office Word</Application>
  <DocSecurity>0</DocSecurity>
  <Lines>298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itor</dc:creator>
  <cp:lastModifiedBy>NUR RAIHANAH BINTI ABD RAHIM 17288</cp:lastModifiedBy>
  <cp:revision>2</cp:revision>
  <dcterms:created xsi:type="dcterms:W3CDTF">2025-10-07T07:19:00Z</dcterms:created>
  <dcterms:modified xsi:type="dcterms:W3CDTF">2025-10-0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5-27T00:00:00Z</vt:filetime>
  </property>
  <property fmtid="{D5CDD505-2E9C-101B-9397-08002B2CF9AE}" pid="3" name="Creator">
    <vt:lpwstr>Acrobat PDFMaker 25 for Word</vt:lpwstr>
  </property>
  <property fmtid="{D5CDD505-2E9C-101B-9397-08002B2CF9AE}" pid="4" name="LastSaved">
    <vt:filetime>2025-05-29T00:00:00Z</vt:filetime>
  </property>
  <property fmtid="{D5CDD505-2E9C-101B-9397-08002B2CF9AE}" pid="5" name="Producer">
    <vt:lpwstr>Adobe PDF Library 25.1.250</vt:lpwstr>
  </property>
  <property fmtid="{D5CDD505-2E9C-101B-9397-08002B2CF9AE}" pid="6" name="SourceModified">
    <vt:lpwstr>D:20250527080914</vt:lpwstr>
  </property>
</Properties>
</file>